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76DF" w:rsidRDefault="0079773D">
      <w:r>
        <w:t>A proposal in a marriage</w:t>
      </w:r>
      <w:bookmarkStart w:id="0" w:name="_GoBack"/>
      <w:bookmarkEnd w:id="0"/>
    </w:p>
    <w:p w:rsidR="00B26D46" w:rsidRDefault="0079773D">
      <w:r>
        <w:t xml:space="preserve">It is believe that in a marriage occasion it is about knotting a tie not about proposal.  There happens to be a cause which is </w:t>
      </w:r>
      <w:proofErr w:type="spellStart"/>
      <w:r>
        <w:t>contractitory</w:t>
      </w:r>
      <w:proofErr w:type="spellEnd"/>
      <w:r>
        <w:t xml:space="preserve"> to this fact. </w:t>
      </w:r>
      <w:proofErr w:type="gramStart"/>
      <w:r>
        <w:t>Where proposal is embedded in a marriage.</w:t>
      </w:r>
      <w:proofErr w:type="gramEnd"/>
      <w:r>
        <w:t xml:space="preserve"> Actually not the couple proposal but the</w:t>
      </w:r>
      <w:r w:rsidR="00A92FEA">
        <w:t xml:space="preserve"> another person </w:t>
      </w:r>
      <w:proofErr w:type="gramStart"/>
      <w:r w:rsidR="00A92FEA">
        <w:t>proposal  on</w:t>
      </w:r>
      <w:proofErr w:type="gramEnd"/>
      <w:r w:rsidR="00A92FEA">
        <w:t xml:space="preserve"> their wedding day</w:t>
      </w:r>
      <w:r w:rsidR="00B26D46">
        <w:t>.  This happens that in their</w:t>
      </w:r>
    </w:p>
    <w:p w:rsidR="00B26D46" w:rsidRPr="00B26D46" w:rsidRDefault="00B26D46" w:rsidP="00B26D46"/>
    <w:p w:rsidR="00B26D46" w:rsidRPr="00B26D46" w:rsidRDefault="00B26D46" w:rsidP="00B26D46"/>
    <w:p w:rsidR="00B26D46" w:rsidRPr="00B26D46" w:rsidRDefault="00B26D46" w:rsidP="00B26D46"/>
    <w:p w:rsidR="00B26D46" w:rsidRPr="00B26D46" w:rsidRDefault="00B26D46" w:rsidP="00B26D46">
      <w:r>
        <w:t xml:space="preserve">It was just magical because no person in </w:t>
      </w:r>
      <w:proofErr w:type="spellStart"/>
      <w:r>
        <w:t>ther</w:t>
      </w:r>
      <w:proofErr w:type="spellEnd"/>
      <w:r>
        <w:t xml:space="preserve"> event would have taught of that as the bride turn around </w:t>
      </w:r>
      <w:r w:rsidR="009C039C">
        <w:t xml:space="preserve">and hand over flower to her female friend during bouquet toss. She was even </w:t>
      </w:r>
      <w:proofErr w:type="gramStart"/>
      <w:r w:rsidR="009C039C">
        <w:t>surprised  and</w:t>
      </w:r>
      <w:proofErr w:type="gramEnd"/>
      <w:r w:rsidR="009C039C">
        <w:t xml:space="preserve"> as she turn aroun</w:t>
      </w:r>
      <w:r w:rsidR="0051780C">
        <w:t xml:space="preserve">d she saw her </w:t>
      </w:r>
      <w:proofErr w:type="spellStart"/>
      <w:r w:rsidR="0051780C">
        <w:t>bofy</w:t>
      </w:r>
      <w:proofErr w:type="spellEnd"/>
      <w:r w:rsidR="0051780C">
        <w:t xml:space="preserve"> friend on one</w:t>
      </w:r>
      <w:r w:rsidR="009C039C">
        <w:t xml:space="preserve"> kneel</w:t>
      </w:r>
      <w:r w:rsidR="0051780C">
        <w:t xml:space="preserve"> with a ring</w:t>
      </w:r>
      <w:r w:rsidR="009C039C">
        <w:t xml:space="preserve"> trying to </w:t>
      </w:r>
      <w:r w:rsidR="0051780C">
        <w:t>propose to her</w:t>
      </w:r>
      <w:r w:rsidR="009C039C">
        <w:t xml:space="preserve">. This wedding actually went viral with many people on internet castigating about the weird action that it ought not to be since it is once in a life </w:t>
      </w:r>
      <w:proofErr w:type="gramStart"/>
      <w:r w:rsidR="009C039C">
        <w:t>time,</w:t>
      </w:r>
      <w:proofErr w:type="gramEnd"/>
      <w:r w:rsidR="009C039C">
        <w:t xml:space="preserve"> all things about the day should be about them and not any other person many even said that they would not </w:t>
      </w:r>
      <w:r w:rsidR="0051780C">
        <w:t>allow such a thing in the wedding.</w:t>
      </w:r>
    </w:p>
    <w:p w:rsidR="00B26D46" w:rsidRDefault="00B26D46" w:rsidP="00B26D46"/>
    <w:p w:rsidR="00B26D46" w:rsidRPr="00B26D46" w:rsidRDefault="00B26D46" w:rsidP="00B26D4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829050" cy="3476625"/>
            <wp:effectExtent l="0" t="0" r="0" b="9525"/>
            <wp:docPr id="1" name="Picture 1" descr="Credit: TikTok/@laiiv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edit: TikTok/@laiivv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6D46" w:rsidRPr="00B26D46" w:rsidRDefault="00B26D46" w:rsidP="00B26D4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B26D46">
        <w:rPr>
          <w:rFonts w:ascii="Arial" w:eastAsia="Times New Roman" w:hAnsi="Arial" w:cs="Arial"/>
          <w:color w:val="000000"/>
          <w:sz w:val="24"/>
          <w:szCs w:val="24"/>
        </w:rPr>
        <w:t>The pair will now get married in two months' time</w:t>
      </w:r>
    </w:p>
    <w:p w:rsidR="0079773D" w:rsidRPr="00B26D46" w:rsidRDefault="0079773D" w:rsidP="00B26D46"/>
    <w:sectPr w:rsidR="0079773D" w:rsidRPr="00B26D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sDQ3MjQ3MzE3sjRS0lEKTi0uzszPAykwrAUAqJTdMCwAAAA="/>
  </w:docVars>
  <w:rsids>
    <w:rsidRoot w:val="0079773D"/>
    <w:rsid w:val="0051780C"/>
    <w:rsid w:val="0079773D"/>
    <w:rsid w:val="009C039C"/>
    <w:rsid w:val="00A92FEA"/>
    <w:rsid w:val="00B26D46"/>
    <w:rsid w:val="00F57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26D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D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D4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26D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D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D4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917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7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2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1-02-28T18:10:00Z</dcterms:created>
  <dcterms:modified xsi:type="dcterms:W3CDTF">2021-02-28T18:45:00Z</dcterms:modified>
</cp:coreProperties>
</file>